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2451" w:rsidRDefault="00ED0080" w:rsidP="00F13A6A">
      <w:pPr>
        <w:tabs>
          <w:tab w:val="right" w:pos="9360"/>
        </w:tabs>
        <w:spacing w:after="0"/>
        <w:ind w:left="3600"/>
        <w:jc w:val="both"/>
        <w:rPr>
          <w:b/>
          <w:sz w:val="28"/>
          <w:szCs w:val="28"/>
        </w:rPr>
      </w:pPr>
      <w:r w:rsidRPr="00ED0080">
        <w:rPr>
          <w:b/>
          <w:sz w:val="28"/>
          <w:szCs w:val="28"/>
        </w:rPr>
        <w:t xml:space="preserve">   </w:t>
      </w:r>
      <w:proofErr w:type="spellStart"/>
      <w:r w:rsidR="005C1C57" w:rsidRPr="00ED0080">
        <w:rPr>
          <w:b/>
          <w:sz w:val="28"/>
          <w:szCs w:val="28"/>
        </w:rPr>
        <w:t>Khaled</w:t>
      </w:r>
      <w:proofErr w:type="spellEnd"/>
    </w:p>
    <w:p w:rsidR="005C1C57" w:rsidRPr="00ED0080" w:rsidRDefault="00F42451" w:rsidP="00F13A6A">
      <w:pPr>
        <w:tabs>
          <w:tab w:val="right" w:pos="9360"/>
        </w:tabs>
        <w:spacing w:after="0"/>
        <w:ind w:left="3600"/>
        <w:jc w:val="both"/>
        <w:rPr>
          <w:b/>
          <w:sz w:val="28"/>
          <w:szCs w:val="28"/>
        </w:rPr>
      </w:pPr>
      <w:hyperlink r:id="rId8" w:history="1">
        <w:r w:rsidRPr="00E447CF">
          <w:rPr>
            <w:rStyle w:val="Hyperlink"/>
            <w:b/>
            <w:sz w:val="28"/>
            <w:szCs w:val="28"/>
          </w:rPr>
          <w:t>Khaled.313653@2freemail.com</w:t>
        </w:r>
      </w:hyperlink>
      <w:r>
        <w:rPr>
          <w:b/>
          <w:sz w:val="28"/>
          <w:szCs w:val="28"/>
        </w:rPr>
        <w:t xml:space="preserve"> </w:t>
      </w:r>
      <w:bookmarkStart w:id="0" w:name="_GoBack"/>
      <w:bookmarkEnd w:id="0"/>
      <w:r w:rsidR="00F13A6A">
        <w:rPr>
          <w:b/>
          <w:sz w:val="28"/>
          <w:szCs w:val="28"/>
        </w:rPr>
        <w:tab/>
      </w:r>
    </w:p>
    <w:p w:rsidR="005C1C57" w:rsidRPr="00ED0080" w:rsidRDefault="004E3575" w:rsidP="00F42451">
      <w:pPr>
        <w:spacing w:after="0"/>
      </w:pPr>
      <w:r>
        <w:rPr>
          <w:noProof/>
        </w:rPr>
        <w:pict>
          <v:shapetype id="_x0000_t4" coordsize="21600,21600" o:spt="4" path="m10800,l,10800,10800,21600,21600,10800xe">
            <v:stroke joinstyle="miter"/>
            <v:path gradientshapeok="t" o:connecttype="rect" textboxrect="5400,5400,16200,16200"/>
          </v:shapetype>
          <v:shape id="_x0000_s1026" type="#_x0000_t4" style="position:absolute;left:0;text-align:left;margin-left:204.75pt;margin-top:3.1pt;width:7.15pt;height:7.15pt;z-index:251658240"/>
        </w:pict>
      </w:r>
      <w:r w:rsidR="00F42451" w:rsidRPr="00ED0080">
        <w:t xml:space="preserve"> </w:t>
      </w:r>
    </w:p>
    <w:p w:rsidR="005C1C57" w:rsidRPr="00ED0080" w:rsidRDefault="005C1C57" w:rsidP="005C1C57">
      <w:pPr>
        <w:spacing w:after="0"/>
      </w:pPr>
    </w:p>
    <w:p w:rsidR="00756FB8" w:rsidRDefault="00756FB8" w:rsidP="005C1C57">
      <w:pPr>
        <w:spacing w:after="0"/>
        <w:jc w:val="left"/>
        <w:rPr>
          <w:b/>
          <w:u w:val="single"/>
        </w:rPr>
      </w:pPr>
    </w:p>
    <w:p w:rsidR="005C1C57" w:rsidRPr="00ED0080" w:rsidRDefault="005C1C57" w:rsidP="005C1C57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Professional Summary</w:t>
      </w:r>
    </w:p>
    <w:p w:rsidR="005C1C57" w:rsidRPr="00ED0080" w:rsidRDefault="00756FB8" w:rsidP="005C1C57">
      <w:pPr>
        <w:spacing w:after="0"/>
        <w:jc w:val="left"/>
      </w:pPr>
      <w:proofErr w:type="gramStart"/>
      <w:r>
        <w:t>Electronic E</w:t>
      </w:r>
      <w:r w:rsidR="002F7DA3">
        <w:t>ngineering</w:t>
      </w:r>
      <w:r w:rsidR="005C1C57" w:rsidRPr="00ED0080">
        <w:t xml:space="preserve"> </w:t>
      </w:r>
      <w:r w:rsidR="005C1C57" w:rsidRPr="00F2666C">
        <w:rPr>
          <w:noProof/>
        </w:rPr>
        <w:t>graduate</w:t>
      </w:r>
      <w:r>
        <w:t xml:space="preserve"> w</w:t>
      </w:r>
      <w:r w:rsidR="002F7DA3">
        <w:t>ith a strong</w:t>
      </w:r>
      <w:r w:rsidR="005C1C57" w:rsidRPr="00ED0080">
        <w:t xml:space="preserve"> understanding of engineering principals and practices.</w:t>
      </w:r>
      <w:proofErr w:type="gramEnd"/>
      <w:r w:rsidR="005C1C57" w:rsidRPr="00ED0080">
        <w:t xml:space="preserve"> </w:t>
      </w:r>
      <w:proofErr w:type="gramStart"/>
      <w:r w:rsidR="005C1C57" w:rsidRPr="00ED0080">
        <w:t>Proven strong technical and computer abilities using a variety of software and equipment.</w:t>
      </w:r>
      <w:proofErr w:type="gramEnd"/>
      <w:r w:rsidR="005C1C57" w:rsidRPr="00ED0080">
        <w:t xml:space="preserve"> Confident working in teams and ensuring projects are completed </w:t>
      </w:r>
      <w:r w:rsidR="002F7DA3" w:rsidRPr="00ED0080">
        <w:t>efficiently</w:t>
      </w:r>
      <w:r w:rsidR="005C1C57" w:rsidRPr="00ED0080">
        <w:t xml:space="preserve">. </w:t>
      </w:r>
    </w:p>
    <w:p w:rsidR="005C1C57" w:rsidRPr="00ED0080" w:rsidRDefault="005C1C57" w:rsidP="005C1C57">
      <w:pPr>
        <w:spacing w:after="0"/>
        <w:jc w:val="left"/>
      </w:pPr>
    </w:p>
    <w:p w:rsidR="00DE17E3" w:rsidRPr="00ED0080" w:rsidRDefault="005C1C57" w:rsidP="005C1C57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Education</w:t>
      </w:r>
    </w:p>
    <w:p w:rsidR="005C1C57" w:rsidRPr="00ED0080" w:rsidRDefault="005C1C57" w:rsidP="005C1C57">
      <w:pPr>
        <w:spacing w:after="0"/>
        <w:jc w:val="left"/>
      </w:pPr>
      <w:r w:rsidRPr="00ED0080">
        <w:t>Wayne State University, Detroit, MI</w:t>
      </w:r>
      <w:r w:rsidRPr="00ED0080">
        <w:tab/>
      </w:r>
      <w:r w:rsidRPr="00ED0080">
        <w:tab/>
      </w:r>
      <w:r w:rsidRPr="00ED0080">
        <w:tab/>
      </w:r>
      <w:r w:rsidR="005E51BC" w:rsidRPr="00ED0080">
        <w:tab/>
      </w:r>
      <w:r w:rsidRPr="00ED0080">
        <w:rPr>
          <w:b/>
        </w:rPr>
        <w:t>Graduated</w:t>
      </w:r>
      <w:r w:rsidRPr="00ED0080">
        <w:t>: May 2016</w:t>
      </w:r>
    </w:p>
    <w:p w:rsidR="005E51BC" w:rsidRDefault="005C1C57" w:rsidP="005C1C57">
      <w:pPr>
        <w:spacing w:after="0"/>
        <w:jc w:val="left"/>
      </w:pPr>
      <w:r w:rsidRPr="00ED0080">
        <w:rPr>
          <w:b/>
        </w:rPr>
        <w:t>Major</w:t>
      </w:r>
      <w:r w:rsidRPr="00ED0080">
        <w:t>:</w:t>
      </w:r>
      <w:r w:rsidR="003C3A34">
        <w:t xml:space="preserve"> Electrical/</w:t>
      </w:r>
      <w:r w:rsidRPr="00ED0080">
        <w:t xml:space="preserve"> Electronic Engineering</w:t>
      </w:r>
      <w:r w:rsidR="0046610D">
        <w:t xml:space="preserve"> </w:t>
      </w:r>
      <w:r w:rsidR="00466BD0">
        <w:t xml:space="preserve">Technology </w:t>
      </w:r>
      <w:r w:rsidR="00836441">
        <w:t>(</w:t>
      </w:r>
      <w:r w:rsidR="00466BD0">
        <w:t>BS</w:t>
      </w:r>
      <w:r w:rsidR="00836441">
        <w:t>)</w:t>
      </w:r>
      <w:r w:rsidRPr="00ED0080">
        <w:tab/>
      </w:r>
      <w:r w:rsidRPr="00ED0080">
        <w:tab/>
      </w:r>
    </w:p>
    <w:p w:rsidR="0095744D" w:rsidRPr="00ED0080" w:rsidRDefault="0095744D" w:rsidP="005C1C57">
      <w:pPr>
        <w:spacing w:after="0"/>
        <w:jc w:val="left"/>
      </w:pPr>
    </w:p>
    <w:p w:rsidR="005E51BC" w:rsidRPr="00ED0080" w:rsidRDefault="005E51BC" w:rsidP="005C1C57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Relevant Coursework</w:t>
      </w:r>
    </w:p>
    <w:p w:rsidR="005E51BC" w:rsidRPr="00ED0080" w:rsidRDefault="005E51BC" w:rsidP="005C1C57">
      <w:pPr>
        <w:spacing w:after="0"/>
        <w:jc w:val="left"/>
      </w:pPr>
      <w:r w:rsidRPr="00ED0080">
        <w:t xml:space="preserve">Electronic Technology I &amp; II, Advanced Digital Design, Calculus I &amp;II, Differential Equations, MATLAB, Signal Processing </w:t>
      </w:r>
      <w:r w:rsidRPr="00F2666C">
        <w:rPr>
          <w:noProof/>
        </w:rPr>
        <w:t>Toolbox,</w:t>
      </w:r>
      <w:r w:rsidRPr="00ED0080">
        <w:t xml:space="preserve"> Programming </w:t>
      </w:r>
      <w:r w:rsidRPr="00836441">
        <w:rPr>
          <w:noProof/>
        </w:rPr>
        <w:t>Language</w:t>
      </w:r>
      <w:r w:rsidR="0038371D" w:rsidRPr="00836441">
        <w:rPr>
          <w:noProof/>
        </w:rPr>
        <w:t>,</w:t>
      </w:r>
      <w:r w:rsidR="0038371D">
        <w:t xml:space="preserve"> C Programming.</w:t>
      </w:r>
    </w:p>
    <w:p w:rsidR="005E51BC" w:rsidRPr="00ED0080" w:rsidRDefault="005E51BC" w:rsidP="005C1C57">
      <w:pPr>
        <w:spacing w:after="0"/>
        <w:jc w:val="left"/>
      </w:pPr>
    </w:p>
    <w:p w:rsidR="005E51BC" w:rsidRPr="00ED0080" w:rsidRDefault="005E51BC" w:rsidP="005C1C57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Engineering Projects</w:t>
      </w:r>
    </w:p>
    <w:p w:rsidR="005E51BC" w:rsidRPr="00ED0080" w:rsidRDefault="005E51BC" w:rsidP="005C1C57">
      <w:pPr>
        <w:spacing w:after="0"/>
        <w:jc w:val="left"/>
      </w:pPr>
      <w:r w:rsidRPr="00ED0080">
        <w:rPr>
          <w:b/>
        </w:rPr>
        <w:t>Motorized</w:t>
      </w:r>
      <w:r w:rsidR="00DE17E3" w:rsidRPr="00ED0080">
        <w:rPr>
          <w:b/>
        </w:rPr>
        <w:t xml:space="preserve"> </w:t>
      </w:r>
      <w:r w:rsidR="00F13A6A" w:rsidRPr="00ED0080">
        <w:rPr>
          <w:b/>
        </w:rPr>
        <w:t>Elliptical</w:t>
      </w:r>
      <w:r w:rsidR="00DE17E3" w:rsidRPr="00ED0080">
        <w:rPr>
          <w:b/>
        </w:rPr>
        <w:t xml:space="preserve"> Project</w:t>
      </w:r>
      <w:r w:rsidR="00DE17E3" w:rsidRPr="00ED0080">
        <w:t>, Wayne State University</w:t>
      </w:r>
      <w:r w:rsidR="00DE17E3" w:rsidRPr="00ED0080">
        <w:tab/>
      </w:r>
      <w:r w:rsidR="00DE17E3" w:rsidRPr="00ED0080">
        <w:tab/>
      </w:r>
      <w:r w:rsidR="00DE17E3" w:rsidRPr="00ED0080">
        <w:rPr>
          <w:b/>
        </w:rPr>
        <w:t>Completed:</w:t>
      </w:r>
      <w:r w:rsidR="00DE17E3" w:rsidRPr="00ED0080">
        <w:t xml:space="preserve"> April 2016</w:t>
      </w:r>
    </w:p>
    <w:p w:rsidR="00E46D2B" w:rsidRPr="00ED0080" w:rsidRDefault="00DE17E3" w:rsidP="00ED0080">
      <w:pPr>
        <w:spacing w:after="0"/>
        <w:jc w:val="left"/>
      </w:pPr>
      <w:r w:rsidRPr="00ED0080">
        <w:t xml:space="preserve">Redesigned and </w:t>
      </w:r>
      <w:r w:rsidR="0085739F">
        <w:t>created</w:t>
      </w:r>
      <w:r w:rsidR="00756FB8">
        <w:t xml:space="preserve"> an</w:t>
      </w:r>
      <w:r w:rsidR="0085739F">
        <w:t xml:space="preserve"> </w:t>
      </w:r>
      <w:r w:rsidR="0085739F" w:rsidRPr="00ED0080">
        <w:t>elliptical</w:t>
      </w:r>
      <w:r w:rsidR="0085739F">
        <w:t xml:space="preserve"> using </w:t>
      </w:r>
      <w:r w:rsidR="0085739F" w:rsidRPr="00ED0080">
        <w:t>a</w:t>
      </w:r>
      <w:r w:rsidR="00ED0080">
        <w:t xml:space="preserve"> brus</w:t>
      </w:r>
      <w:r w:rsidR="0085739F">
        <w:t>hless mot</w:t>
      </w:r>
      <w:r w:rsidR="00756FB8">
        <w:t>or with the help of WSU</w:t>
      </w:r>
      <w:r w:rsidR="0085739F">
        <w:t xml:space="preserve"> </w:t>
      </w:r>
      <w:proofErr w:type="spellStart"/>
      <w:r w:rsidR="0085739F" w:rsidRPr="00ED0080">
        <w:t>workshop</w:t>
      </w:r>
      <w:r w:rsidR="0085739F">
        <w:t>.</w:t>
      </w:r>
      <w:r w:rsidR="00F2666C">
        <w:rPr>
          <w:noProof/>
        </w:rPr>
        <w:t>The</w:t>
      </w:r>
      <w:proofErr w:type="spellEnd"/>
      <w:r w:rsidR="00F2666C">
        <w:rPr>
          <w:noProof/>
        </w:rPr>
        <w:t xml:space="preserve"> p</w:t>
      </w:r>
      <w:r w:rsidR="00E46D2B" w:rsidRPr="00F2666C">
        <w:rPr>
          <w:noProof/>
        </w:rPr>
        <w:t>roject</w:t>
      </w:r>
      <w:r w:rsidR="00E46D2B">
        <w:t xml:space="preserve"> was chosen to be showcased on YouTube via the chair of the department of EET at WSU.</w:t>
      </w:r>
    </w:p>
    <w:p w:rsidR="002B33B3" w:rsidRPr="00ED0080" w:rsidRDefault="002B33B3" w:rsidP="00ED0080">
      <w:pPr>
        <w:spacing w:after="0"/>
        <w:ind w:left="360"/>
        <w:jc w:val="left"/>
      </w:pPr>
    </w:p>
    <w:p w:rsidR="00ED0080" w:rsidRPr="00ED0080" w:rsidRDefault="002B33B3" w:rsidP="0029389B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 xml:space="preserve">Technical &amp; </w:t>
      </w:r>
      <w:r w:rsidR="0029389B" w:rsidRPr="00ED0080">
        <w:rPr>
          <w:b/>
          <w:u w:val="single"/>
        </w:rPr>
        <w:t>Computer Skills</w:t>
      </w:r>
    </w:p>
    <w:p w:rsidR="001B410F" w:rsidRPr="00ED0080" w:rsidRDefault="002B33B3" w:rsidP="0029389B">
      <w:pPr>
        <w:spacing w:after="0"/>
        <w:jc w:val="left"/>
      </w:pPr>
      <w:r w:rsidRPr="00ED0080">
        <w:rPr>
          <w:b/>
        </w:rPr>
        <w:t>Equipment:</w:t>
      </w:r>
      <w:r w:rsidRPr="00ED0080">
        <w:t xml:space="preserve"> Fluke 5500 Calibrator, </w:t>
      </w:r>
      <w:r w:rsidR="001B410F">
        <w:t>Consult III plus</w:t>
      </w:r>
      <w:r w:rsidR="004753A2">
        <w:t>,</w:t>
      </w:r>
      <w:r w:rsidR="001A3333">
        <w:t xml:space="preserve"> Phase II gage block.</w:t>
      </w:r>
    </w:p>
    <w:p w:rsidR="002B33B3" w:rsidRPr="00ED0080" w:rsidRDefault="002B33B3" w:rsidP="0029389B">
      <w:pPr>
        <w:spacing w:after="0"/>
        <w:jc w:val="left"/>
        <w:rPr>
          <w:b/>
        </w:rPr>
      </w:pPr>
      <w:r w:rsidRPr="00ED0080">
        <w:rPr>
          <w:b/>
        </w:rPr>
        <w:t xml:space="preserve">Software: </w:t>
      </w:r>
      <w:r w:rsidR="004753A2">
        <w:rPr>
          <w:b/>
        </w:rPr>
        <w:t xml:space="preserve"> </w:t>
      </w:r>
      <w:r w:rsidR="004753A2" w:rsidRPr="00ED0080">
        <w:t>FLUKE MET/TRACK &amp; MET/CAL</w:t>
      </w:r>
      <w:r w:rsidR="004753A2">
        <w:t>,</w:t>
      </w:r>
      <w:r w:rsidR="004753A2" w:rsidRPr="004753A2">
        <w:t xml:space="preserve"> </w:t>
      </w:r>
      <w:r w:rsidR="004753A2" w:rsidRPr="00ED0080">
        <w:t>MATLAB</w:t>
      </w:r>
      <w:r w:rsidR="004753A2">
        <w:t>, LABVIEW.</w:t>
      </w:r>
    </w:p>
    <w:p w:rsidR="002B33B3" w:rsidRPr="00ED0080" w:rsidRDefault="002B33B3" w:rsidP="0029389B">
      <w:pPr>
        <w:spacing w:after="0"/>
        <w:jc w:val="left"/>
      </w:pPr>
      <w:r w:rsidRPr="00ED0080">
        <w:rPr>
          <w:b/>
        </w:rPr>
        <w:t xml:space="preserve">Operating </w:t>
      </w:r>
      <w:r w:rsidRPr="007850F4">
        <w:rPr>
          <w:b/>
          <w:noProof/>
        </w:rPr>
        <w:t>Systems:</w:t>
      </w:r>
      <w:r w:rsidR="00A15B6C" w:rsidRPr="00A15B6C">
        <w:rPr>
          <w:rFonts w:ascii="Helvetica" w:hAnsi="Helvetica" w:cs="Helvetica"/>
          <w:color w:val="000000"/>
          <w:sz w:val="16"/>
          <w:szCs w:val="16"/>
          <w:shd w:val="clear" w:color="auto" w:fill="FFFFFF"/>
        </w:rPr>
        <w:t xml:space="preserve"> </w:t>
      </w:r>
      <w:r w:rsidR="00A15B6C">
        <w:rPr>
          <w:rStyle w:val="apple-converted-space"/>
          <w:rFonts w:ascii="Helvetica" w:hAnsi="Helvetica" w:cs="Helvetica"/>
          <w:color w:val="000000"/>
          <w:sz w:val="16"/>
          <w:szCs w:val="16"/>
          <w:shd w:val="clear" w:color="auto" w:fill="FFFFFF"/>
        </w:rPr>
        <w:t> </w:t>
      </w:r>
      <w:r w:rsidR="00A15B6C" w:rsidRPr="00A15B6C">
        <w:rPr>
          <w:rFonts w:cs="Helvetica"/>
          <w:color w:val="000000"/>
          <w:shd w:val="clear" w:color="auto" w:fill="FFFFFF"/>
        </w:rPr>
        <w:t xml:space="preserve">Microsoft Word, Excel, </w:t>
      </w:r>
      <w:proofErr w:type="spellStart"/>
      <w:r w:rsidR="00A15B6C" w:rsidRPr="00A15B6C">
        <w:rPr>
          <w:rFonts w:cs="Helvetica"/>
          <w:color w:val="000000"/>
          <w:shd w:val="clear" w:color="auto" w:fill="FFFFFF"/>
        </w:rPr>
        <w:t>Powerpoint</w:t>
      </w:r>
      <w:proofErr w:type="spellEnd"/>
      <w:r w:rsidR="00A15B6C" w:rsidRPr="00A15B6C">
        <w:rPr>
          <w:rFonts w:cs="Helvetica"/>
          <w:color w:val="000000"/>
          <w:shd w:val="clear" w:color="auto" w:fill="FFFFFF"/>
        </w:rPr>
        <w:t>, and Outlook</w:t>
      </w:r>
      <w:r w:rsidR="00A15B6C">
        <w:rPr>
          <w:rFonts w:cs="Helvetica"/>
          <w:color w:val="000000"/>
          <w:shd w:val="clear" w:color="auto" w:fill="FFFFFF"/>
        </w:rPr>
        <w:t>,</w:t>
      </w:r>
      <w:r w:rsidRPr="00ED0080">
        <w:t xml:space="preserve"> UNIX, Linux</w:t>
      </w:r>
      <w:r w:rsidR="004753A2">
        <w:t>.</w:t>
      </w:r>
    </w:p>
    <w:p w:rsidR="002B33B3" w:rsidRPr="00ED0080" w:rsidRDefault="00A15B6C" w:rsidP="00A15B6C">
      <w:pPr>
        <w:tabs>
          <w:tab w:val="left" w:pos="3606"/>
        </w:tabs>
        <w:spacing w:after="0"/>
        <w:jc w:val="left"/>
      </w:pPr>
      <w:r>
        <w:tab/>
      </w:r>
    </w:p>
    <w:p w:rsidR="002B33B3" w:rsidRPr="00ED0080" w:rsidRDefault="00F13A6A" w:rsidP="0029389B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Activities</w:t>
      </w:r>
    </w:p>
    <w:p w:rsidR="002B33B3" w:rsidRPr="00ED0080" w:rsidRDefault="002B33B3" w:rsidP="0029389B">
      <w:pPr>
        <w:spacing w:after="0"/>
        <w:jc w:val="left"/>
      </w:pPr>
      <w:r w:rsidRPr="00ED0080">
        <w:t>Member, Society of Automotive Engineers, WSU</w:t>
      </w:r>
      <w:r w:rsidRPr="00ED0080">
        <w:tab/>
      </w:r>
      <w:r w:rsidRPr="00ED0080">
        <w:tab/>
      </w:r>
      <w:r w:rsidR="00ED0080">
        <w:tab/>
      </w:r>
      <w:r w:rsidRPr="00ED0080">
        <w:rPr>
          <w:b/>
        </w:rPr>
        <w:t>2014-2016</w:t>
      </w:r>
    </w:p>
    <w:p w:rsidR="002B33B3" w:rsidRPr="00ED0080" w:rsidRDefault="002B33B3" w:rsidP="0029389B">
      <w:pPr>
        <w:spacing w:after="0"/>
        <w:jc w:val="left"/>
        <w:rPr>
          <w:b/>
        </w:rPr>
      </w:pPr>
      <w:r w:rsidRPr="00ED0080">
        <w:t xml:space="preserve">Member, </w:t>
      </w:r>
      <w:r w:rsidR="00F13A6A" w:rsidRPr="00ED0080">
        <w:t>Measurement</w:t>
      </w:r>
      <w:r w:rsidR="006867F7" w:rsidRPr="00ED0080">
        <w:t xml:space="preserve"> Engineering &amp; </w:t>
      </w:r>
      <w:r w:rsidRPr="00ED0080">
        <w:t>L</w:t>
      </w:r>
      <w:r w:rsidR="006867F7" w:rsidRPr="00ED0080">
        <w:t xml:space="preserve">ab </w:t>
      </w:r>
      <w:proofErr w:type="gramStart"/>
      <w:r w:rsidR="006867F7" w:rsidRPr="00ED0080">
        <w:t>Ops.,</w:t>
      </w:r>
      <w:proofErr w:type="gramEnd"/>
      <w:r w:rsidR="006867F7" w:rsidRPr="00ED0080">
        <w:t xml:space="preserve"> Nissan</w:t>
      </w:r>
      <w:r w:rsidR="006867F7" w:rsidRPr="00ED0080">
        <w:tab/>
      </w:r>
      <w:r w:rsidR="00ED0080">
        <w:tab/>
      </w:r>
      <w:r w:rsidR="00ED0080">
        <w:tab/>
      </w:r>
      <w:r w:rsidR="006867F7" w:rsidRPr="00ED0080">
        <w:rPr>
          <w:b/>
        </w:rPr>
        <w:t>2014-2015</w:t>
      </w:r>
    </w:p>
    <w:p w:rsidR="004753A2" w:rsidRPr="00ED0080" w:rsidRDefault="004753A2" w:rsidP="0029389B">
      <w:pPr>
        <w:spacing w:after="0"/>
        <w:jc w:val="left"/>
      </w:pPr>
    </w:p>
    <w:p w:rsidR="00756FB8" w:rsidRPr="00ED0080" w:rsidRDefault="006867F7" w:rsidP="0029389B">
      <w:pPr>
        <w:spacing w:after="0"/>
        <w:jc w:val="left"/>
        <w:rPr>
          <w:b/>
          <w:u w:val="single"/>
        </w:rPr>
      </w:pPr>
      <w:r w:rsidRPr="00ED0080">
        <w:rPr>
          <w:b/>
          <w:u w:val="single"/>
        </w:rPr>
        <w:t>Work Experience</w:t>
      </w:r>
    </w:p>
    <w:p w:rsidR="004753A2" w:rsidRPr="00756FB8" w:rsidRDefault="006867F7" w:rsidP="0029389B">
      <w:pPr>
        <w:spacing w:after="0"/>
        <w:jc w:val="left"/>
        <w:rPr>
          <w:b/>
        </w:rPr>
      </w:pPr>
      <w:r w:rsidRPr="00ED0080">
        <w:t>Nissan Technical Center of North America</w:t>
      </w:r>
      <w:r w:rsidR="00ED0080">
        <w:tab/>
      </w:r>
      <w:r w:rsidR="00ED0080">
        <w:tab/>
      </w:r>
      <w:r w:rsidR="00ED0080">
        <w:tab/>
      </w:r>
      <w:r w:rsidR="00ED0080">
        <w:tab/>
      </w:r>
      <w:r w:rsidR="00ED0080" w:rsidRPr="00ED0080">
        <w:rPr>
          <w:b/>
        </w:rPr>
        <w:t>2014-2015</w:t>
      </w:r>
    </w:p>
    <w:p w:rsidR="006867F7" w:rsidRPr="00ED0080" w:rsidRDefault="00F13A6A" w:rsidP="0029389B">
      <w:pPr>
        <w:spacing w:after="0"/>
        <w:jc w:val="left"/>
        <w:rPr>
          <w:b/>
        </w:rPr>
      </w:pPr>
      <w:r w:rsidRPr="00ED0080">
        <w:rPr>
          <w:b/>
        </w:rPr>
        <w:t>Calibration</w:t>
      </w:r>
      <w:r w:rsidR="006867F7" w:rsidRPr="00ED0080">
        <w:rPr>
          <w:b/>
        </w:rPr>
        <w:t xml:space="preserve"> </w:t>
      </w:r>
      <w:r w:rsidRPr="00ED0080">
        <w:rPr>
          <w:b/>
        </w:rPr>
        <w:t>Technician</w:t>
      </w:r>
    </w:p>
    <w:p w:rsidR="006867F7" w:rsidRPr="00ED0080" w:rsidRDefault="006867F7" w:rsidP="006867F7">
      <w:pPr>
        <w:pStyle w:val="ListParagraph"/>
        <w:numPr>
          <w:ilvl w:val="0"/>
          <w:numId w:val="3"/>
        </w:numPr>
        <w:spacing w:after="0"/>
        <w:jc w:val="left"/>
      </w:pPr>
      <w:r w:rsidRPr="00ED0080">
        <w:t xml:space="preserve">Maintained, repaired and calibrated </w:t>
      </w:r>
      <w:proofErr w:type="gramStart"/>
      <w:r w:rsidRPr="00ED0080">
        <w:t>various electronic test equipment</w:t>
      </w:r>
      <w:proofErr w:type="gramEnd"/>
      <w:r w:rsidRPr="00ED0080">
        <w:t>.</w:t>
      </w:r>
    </w:p>
    <w:p w:rsidR="006867F7" w:rsidRPr="00ED0080" w:rsidRDefault="006867F7" w:rsidP="006867F7">
      <w:pPr>
        <w:pStyle w:val="ListParagraph"/>
        <w:numPr>
          <w:ilvl w:val="0"/>
          <w:numId w:val="3"/>
        </w:numPr>
        <w:spacing w:after="0"/>
        <w:jc w:val="left"/>
      </w:pPr>
      <w:r w:rsidRPr="00ED0080">
        <w:t xml:space="preserve">Completed 100% inventory </w:t>
      </w:r>
      <w:proofErr w:type="gramStart"/>
      <w:r w:rsidRPr="00ED0080">
        <w:t>of 820 general purpose electronic equipment</w:t>
      </w:r>
      <w:proofErr w:type="gramEnd"/>
      <w:r w:rsidRPr="00ED0080">
        <w:t>.</w:t>
      </w:r>
    </w:p>
    <w:p w:rsidR="006867F7" w:rsidRPr="00ED0080" w:rsidRDefault="006867F7" w:rsidP="006867F7">
      <w:pPr>
        <w:pStyle w:val="ListParagraph"/>
        <w:numPr>
          <w:ilvl w:val="0"/>
          <w:numId w:val="3"/>
        </w:numPr>
        <w:spacing w:after="0"/>
        <w:jc w:val="left"/>
      </w:pPr>
      <w:r w:rsidRPr="00ED0080">
        <w:t>Performed calibration under the ISO 17025 standard.</w:t>
      </w:r>
    </w:p>
    <w:p w:rsidR="0095744D" w:rsidRDefault="0095744D" w:rsidP="0095744D">
      <w:pPr>
        <w:spacing w:after="0"/>
        <w:jc w:val="left"/>
      </w:pPr>
    </w:p>
    <w:p w:rsidR="0095744D" w:rsidRDefault="0095744D" w:rsidP="0095744D">
      <w:pPr>
        <w:spacing w:after="0"/>
        <w:jc w:val="left"/>
      </w:pPr>
      <w:r>
        <w:t xml:space="preserve">Harman International                                                                                           </w:t>
      </w:r>
      <w:r w:rsidR="007850F4">
        <w:rPr>
          <w:b/>
        </w:rPr>
        <w:t>2016</w:t>
      </w:r>
      <w:r w:rsidRPr="0095744D">
        <w:rPr>
          <w:b/>
        </w:rPr>
        <w:t>-PRESENT</w:t>
      </w:r>
    </w:p>
    <w:p w:rsidR="0095744D" w:rsidRDefault="007850F4" w:rsidP="0095744D">
      <w:pPr>
        <w:spacing w:after="0"/>
        <w:jc w:val="left"/>
        <w:rPr>
          <w:b/>
        </w:rPr>
      </w:pPr>
      <w:r>
        <w:rPr>
          <w:b/>
        </w:rPr>
        <w:t>SMT/AME Lab Tech</w:t>
      </w:r>
    </w:p>
    <w:p w:rsidR="00BB3485" w:rsidRDefault="00BB3485" w:rsidP="0095744D">
      <w:pPr>
        <w:spacing w:after="0"/>
        <w:jc w:val="left"/>
        <w:rPr>
          <w:b/>
        </w:rPr>
      </w:pPr>
    </w:p>
    <w:p w:rsidR="00BB3485" w:rsidRDefault="00BB3485" w:rsidP="00BB3485">
      <w:pPr>
        <w:pStyle w:val="ListParagraph"/>
        <w:numPr>
          <w:ilvl w:val="0"/>
          <w:numId w:val="8"/>
        </w:numPr>
        <w:spacing w:after="0"/>
        <w:jc w:val="left"/>
      </w:pPr>
      <w:r>
        <w:t xml:space="preserve">Operate surface </w:t>
      </w:r>
      <w:r>
        <w:rPr>
          <w:noProof/>
        </w:rPr>
        <w:t>mount</w:t>
      </w:r>
      <w:r>
        <w:t xml:space="preserve"> equipment /load  feeder /read and solve error </w:t>
      </w:r>
      <w:proofErr w:type="spellStart"/>
      <w:r>
        <w:t>msg</w:t>
      </w:r>
      <w:proofErr w:type="spellEnd"/>
      <w:r>
        <w:t xml:space="preserve"> </w:t>
      </w:r>
    </w:p>
    <w:p w:rsidR="00BB3485" w:rsidRDefault="00BB3485" w:rsidP="00BB3485">
      <w:pPr>
        <w:pStyle w:val="ListParagraph"/>
        <w:numPr>
          <w:ilvl w:val="0"/>
          <w:numId w:val="8"/>
        </w:numPr>
        <w:spacing w:after="0"/>
        <w:jc w:val="left"/>
      </w:pPr>
      <w:r>
        <w:t xml:space="preserve">Have a good knowledge in SAP and </w:t>
      </w:r>
      <w:r>
        <w:rPr>
          <w:noProof/>
        </w:rPr>
        <w:t>SCADA</w:t>
      </w:r>
      <w:r>
        <w:t xml:space="preserve"> </w:t>
      </w:r>
    </w:p>
    <w:p w:rsidR="00BB3485" w:rsidRDefault="00BB3485" w:rsidP="00BB3485">
      <w:pPr>
        <w:pStyle w:val="ListParagraph"/>
        <w:numPr>
          <w:ilvl w:val="0"/>
          <w:numId w:val="8"/>
        </w:numPr>
        <w:spacing w:after="0"/>
        <w:jc w:val="left"/>
      </w:pPr>
      <w:r>
        <w:rPr>
          <w:noProof/>
        </w:rPr>
        <w:t xml:space="preserve">Assemble and repair PCBA into radio/amps, </w:t>
      </w:r>
      <w:r>
        <w:t xml:space="preserve">Load solder </w:t>
      </w:r>
      <w:r w:rsidRPr="007850F4">
        <w:rPr>
          <w:noProof/>
        </w:rPr>
        <w:t>paste</w:t>
      </w:r>
      <w:r>
        <w:t xml:space="preserve"> to screen printer.</w:t>
      </w:r>
    </w:p>
    <w:p w:rsidR="00BB3485" w:rsidRDefault="00BB3485" w:rsidP="00BB3485">
      <w:pPr>
        <w:pStyle w:val="ListParagraph"/>
        <w:numPr>
          <w:ilvl w:val="0"/>
          <w:numId w:val="8"/>
        </w:numPr>
        <w:spacing w:after="0"/>
        <w:jc w:val="left"/>
      </w:pPr>
      <w:r>
        <w:t>Operate router machine and select sol</w:t>
      </w:r>
      <w:r>
        <w:rPr>
          <w:noProof/>
        </w:rPr>
        <w:t>dering machine</w:t>
      </w:r>
    </w:p>
    <w:p w:rsidR="0095744D" w:rsidRPr="00ED0080" w:rsidRDefault="00BB3485" w:rsidP="0095744D">
      <w:pPr>
        <w:pStyle w:val="ListParagraph"/>
        <w:numPr>
          <w:ilvl w:val="0"/>
          <w:numId w:val="8"/>
        </w:numPr>
        <w:spacing w:after="0"/>
        <w:jc w:val="left"/>
      </w:pPr>
      <w:r>
        <w:rPr>
          <w:noProof/>
        </w:rPr>
        <w:t>Troubleshoot and flash PCBA</w:t>
      </w:r>
    </w:p>
    <w:sectPr w:rsidR="0095744D" w:rsidRPr="00ED0080" w:rsidSect="00FD30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3575" w:rsidRDefault="004E3575" w:rsidP="0095744D">
      <w:pPr>
        <w:spacing w:after="0"/>
      </w:pPr>
      <w:r>
        <w:separator/>
      </w:r>
    </w:p>
  </w:endnote>
  <w:endnote w:type="continuationSeparator" w:id="0">
    <w:p w:rsidR="004E3575" w:rsidRDefault="004E3575" w:rsidP="009574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3575" w:rsidRDefault="004E3575" w:rsidP="0095744D">
      <w:pPr>
        <w:spacing w:after="0"/>
      </w:pPr>
      <w:r>
        <w:separator/>
      </w:r>
    </w:p>
  </w:footnote>
  <w:footnote w:type="continuationSeparator" w:id="0">
    <w:p w:rsidR="004E3575" w:rsidRDefault="004E3575" w:rsidP="009574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744D" w:rsidRDefault="009574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E38C1"/>
    <w:multiLevelType w:val="hybridMultilevel"/>
    <w:tmpl w:val="26F4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A5486"/>
    <w:multiLevelType w:val="hybridMultilevel"/>
    <w:tmpl w:val="C8867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5623D6"/>
    <w:multiLevelType w:val="hybridMultilevel"/>
    <w:tmpl w:val="F4C8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3C0550"/>
    <w:multiLevelType w:val="hybridMultilevel"/>
    <w:tmpl w:val="D79E5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CC61BB"/>
    <w:multiLevelType w:val="hybridMultilevel"/>
    <w:tmpl w:val="2A766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B77B37"/>
    <w:multiLevelType w:val="hybridMultilevel"/>
    <w:tmpl w:val="9F4C910C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6">
    <w:nsid w:val="6B916197"/>
    <w:multiLevelType w:val="hybridMultilevel"/>
    <w:tmpl w:val="3F46E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0"/>
  </w:num>
  <w:num w:numId="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xNDQzM7Q0MzUyMzFX0lEKTi0uzszPAymwqAUAWTkcnSwAAAA="/>
  </w:docVars>
  <w:rsids>
    <w:rsidRoot w:val="005C1C57"/>
    <w:rsid w:val="00041E8E"/>
    <w:rsid w:val="001A3333"/>
    <w:rsid w:val="001B410F"/>
    <w:rsid w:val="001C71B0"/>
    <w:rsid w:val="00222A65"/>
    <w:rsid w:val="0029389B"/>
    <w:rsid w:val="002A20D0"/>
    <w:rsid w:val="002B33B3"/>
    <w:rsid w:val="002C6CF9"/>
    <w:rsid w:val="002F7DA3"/>
    <w:rsid w:val="003445A1"/>
    <w:rsid w:val="0038371D"/>
    <w:rsid w:val="003C3A34"/>
    <w:rsid w:val="003C3E6E"/>
    <w:rsid w:val="003C7D01"/>
    <w:rsid w:val="0046610D"/>
    <w:rsid w:val="00466BD0"/>
    <w:rsid w:val="004753A2"/>
    <w:rsid w:val="004D1570"/>
    <w:rsid w:val="004E3575"/>
    <w:rsid w:val="00525B62"/>
    <w:rsid w:val="005B1B6C"/>
    <w:rsid w:val="005C1C57"/>
    <w:rsid w:val="005E51BC"/>
    <w:rsid w:val="00635349"/>
    <w:rsid w:val="00667962"/>
    <w:rsid w:val="006867F7"/>
    <w:rsid w:val="00756FB8"/>
    <w:rsid w:val="007736C8"/>
    <w:rsid w:val="007850F4"/>
    <w:rsid w:val="008015BD"/>
    <w:rsid w:val="00814ED5"/>
    <w:rsid w:val="00836441"/>
    <w:rsid w:val="00845955"/>
    <w:rsid w:val="0085739F"/>
    <w:rsid w:val="0095744D"/>
    <w:rsid w:val="00981082"/>
    <w:rsid w:val="00990D3B"/>
    <w:rsid w:val="00A15B6C"/>
    <w:rsid w:val="00BB3485"/>
    <w:rsid w:val="00C608B6"/>
    <w:rsid w:val="00CD0E0F"/>
    <w:rsid w:val="00D16F87"/>
    <w:rsid w:val="00D334D5"/>
    <w:rsid w:val="00D37109"/>
    <w:rsid w:val="00DB6BEB"/>
    <w:rsid w:val="00DE17E3"/>
    <w:rsid w:val="00DE42E1"/>
    <w:rsid w:val="00DE7588"/>
    <w:rsid w:val="00E46D2B"/>
    <w:rsid w:val="00EA5F21"/>
    <w:rsid w:val="00ED0080"/>
    <w:rsid w:val="00F13A6A"/>
    <w:rsid w:val="00F2666C"/>
    <w:rsid w:val="00F300F0"/>
    <w:rsid w:val="00F42451"/>
    <w:rsid w:val="00FD3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0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C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1C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574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5744D"/>
  </w:style>
  <w:style w:type="paragraph" w:styleId="Footer">
    <w:name w:val="footer"/>
    <w:basedOn w:val="Normal"/>
    <w:link w:val="FooterChar"/>
    <w:uiPriority w:val="99"/>
    <w:semiHidden/>
    <w:unhideWhenUsed/>
    <w:rsid w:val="009574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5744D"/>
  </w:style>
  <w:style w:type="character" w:customStyle="1" w:styleId="apple-converted-space">
    <w:name w:val="apple-converted-space"/>
    <w:basedOn w:val="DefaultParagraphFont"/>
    <w:rsid w:val="00A15B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65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aled.313653@2freemail.com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osse Pointe Public Schools</Company>
  <LinksUpToDate>false</LinksUpToDate>
  <CharactersWithSpaces>2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a osman</dc:creator>
  <cp:lastModifiedBy>784812338</cp:lastModifiedBy>
  <cp:revision>15</cp:revision>
  <dcterms:created xsi:type="dcterms:W3CDTF">2017-02-24T01:56:00Z</dcterms:created>
  <dcterms:modified xsi:type="dcterms:W3CDTF">2017-09-09T10:18:00Z</dcterms:modified>
</cp:coreProperties>
</file>